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9facd90a6b75ab5db583a140e5756d555fe99b4"/>
    <w:p>
      <w:pPr>
        <w:pStyle w:val="Heading1"/>
      </w:pPr>
      <w:r>
        <w:t xml:space="preserve">Scholarship Application Letter: Pursuing Excellence as a Medical Researcher in Dar es Salaam, Tanzania</w:t>
      </w:r>
    </w:p>
    <w:p>
      <w:pPr>
        <w:pStyle w:val="FirstParagraph"/>
      </w:pPr>
      <w:r>
        <w:t xml:space="preserve">Dear Esteemed Scholarship Committee,</w:t>
      </w:r>
    </w:p>
    <w:p>
      <w:pPr>
        <w:pStyle w:val="BodyText"/>
      </w:pPr>
      <w:r>
        <w:t xml:space="preserve">It is with profound enthusiasm and deep respect for the critical health challenges facing our world that I submit this Scholarship Application Letter for the [Specify Program Name, e.g., "Global Health Research Fellowship"] to support my doctoral research as a Medical Researcher within the vibrant and dynamic academic ecosystem of Dar es Salaam, Tanzania. Dar es Salaam, as Tanzania’s largest city and a major hub for public health innovation in East Africa, presents an unparalleled environment to conduct impactful medical research directly addressing urgent local and regional needs. My aspiration is not merely to earn a degree but to become an effective Medical Researcher deeply embedded within the Tanzanian health system, contributing tangible solutions through rigorous science grounded in the realities of Dar es Salaam’s communities.</w:t>
      </w:r>
    </w:p>
    <w:p>
      <w:pPr>
        <w:pStyle w:val="BodyText"/>
      </w:pPr>
      <w:r>
        <w:t xml:space="preserve">My academic foundation in Epidemiology (MSc, University of Dar es Salaam) and hands-on experience working with community health programs across Tanga and Mwanza regions have solidified my commitment to tackling infectious diseases and health system strengthening. During my master's research on malaria vector resistance patterns in coastal Tanzania, I collaborated closely with the Ifakara Health Institute (IHI) – a globally recognized leader in medical research based right here in Dar es Salaam. This experience was transformative; it immersed me not only in cutting-edge laboratory techniques but also in the essential art of community engagement. I learned firsthand how local context shapes research design, data interpretation, and ultimately, the successful implementation of interventions. Witnessing the dedication of Tanzanian researchers at institutions like IHI and Muhimbili National Hospital ignited my resolve to contribute meaningfully to their mission as a future Medical Researcher.</w:t>
      </w:r>
    </w:p>
    <w:p>
      <w:pPr>
        <w:pStyle w:val="BodyText"/>
      </w:pPr>
      <w:r>
        <w:t xml:space="preserve">The urgency for high-quality medical research in Dar es Salaam cannot be overstated. The city grapples with complex public health burdens: the persistent challenge of malaria amidst urbanization, rising rates of non-communicable diseases (NCDs) like diabetes and hypertension, the evolving landscape of HIV/AIDS management, and increasing vulnerability to emerging infectious diseases. Current research often lacks sufficient depth in specific urban settings or struggles with translating findings into scalable community actions. This gap is precisely where my proposed doctoral research aims to contribute. My Scholarship Application Letter outlines a project titled "Evaluating Community-Based Screening and Management Strategies for Early Detection of Hypertension and Type 2 Diabetes Mellitus Among Urban Populations in Dar es Salaam." This research directly addresses a critical, yet under-prioritized, burden within Tanzania's urban centers. It leverages existing primary healthcare infrastructure (like the City Council Health Facilities) and community health worker networks – a model proven effective in other Tanzanian contexts – to develop and assess a feasible, culturally appropriate strategy for early intervention.</w:t>
      </w:r>
    </w:p>
    <w:p>
      <w:pPr>
        <w:pStyle w:val="BodyText"/>
      </w:pPr>
      <w:r>
        <w:t xml:space="preserve">Why Dar es Salaam? The answer lies in its unique confluence of challenges, resources, and opportunity. As the administrative heart of Tanzania with world-class research institutions like IHI, the National Institute for Medical Research (NIMR) – whose headquarters are in Dar es Salaam – and Muhimbili University of Health and Allied Sciences (MUHAS), it offers an unparalleled ecosystem for collaboration. My proposed research is not a detached Western project; it is designed *with* Dar es Salaam stakeholders from the outset. I have already initiated discussions with senior researchers at IHI’s Urban Health program and MUHAS Department of Epidemiology &amp; Biostatistics, who have expressed strong support and willingness to provide mentorship and logistical access. This Scholarship Application Letter details a clear, collaborative pathway ensuring my work integrates seamlessly into Tanzania's existing public health framework, maximizing local ownership and sustainability – a principle I deeply value as a future Medical Researcher committed to ethical science.</w:t>
      </w:r>
    </w:p>
    <w:p>
      <w:pPr>
        <w:pStyle w:val="BodyText"/>
      </w:pPr>
      <w:r>
        <w:t xml:space="preserve">My proposed research methodology is robust yet contextually sensitive. It combines quantitative surveys within selected neighborhoods of Dar es Salaam with qualitative in-depth interviews exploring community perceptions of NCDs and screening uptake. Crucially, it incorporates a participatory action research component where community health workers, trained through the project, will co-design and deliver the screening model under close supervision by our Tanzanian research team. This approach ensures the findings are not just academically sound but also practically applicable within Dar es Salaam’s resource constraints. The results will provide evidence to inform Tanzania’s Ministry of Health guidelines for urban NCD prevention, a direct contribution to national health priorities. My goal is not just publication in high-impact journals, but actionable data that improves lives in Dar es Salaam today.</w:t>
      </w:r>
    </w:p>
    <w:p>
      <w:pPr>
        <w:pStyle w:val="BodyText"/>
      </w:pPr>
      <w:r>
        <w:t xml:space="preserve">Receiving this scholarship is pivotal for my journey as a Medical Researcher. It would provide the essential financial security to immerse myself fully in the complex research environment of Dar es Salaam, enabling me to build deep local networks, master specialized field methodologies relevant to urban health, and develop leadership skills within Tanzanian institutions. The funding would cover critical costs including community engagement activities (ensuring equitable participation), data collection tools tailored for the local context, and essential travel within Dar es Salaam for site visits and collaboration – all vital for ethical, high-quality research on the ground. This investment is an investment in Tanzania's future health workforce; I am committed to using this opportunity not just to advance my career, but to strengthen local research capacity and produce knowledge that truly serves Tanzanian communities.</w:t>
      </w:r>
    </w:p>
    <w:p>
      <w:pPr>
        <w:pStyle w:val="BodyText"/>
      </w:pPr>
      <w:r>
        <w:t xml:space="preserve">My long-term vision extends beyond my doctoral studies. I aspire to establish a sustainable research program within Dar es Salaam focused on innovative urban health solutions, mentoring the next generation of Tanzanian Medical Researchers. I aim to contribute to building Tanzania’s own capacity for solving its unique health challenges, reducing reliance on external models. This Scholarship Application Letter represents more than just financial need; it is a pledge to become an active, respected, and locally embedded member of Dar es Salaam's medical research community.</w:t>
      </w:r>
    </w:p>
    <w:p>
      <w:pPr>
        <w:pStyle w:val="BodyText"/>
      </w:pPr>
      <w:r>
        <w:t xml:space="preserve">Thank you for considering my application. I am eager to discuss how my proposed research as a Medical Researcher can meaningfully contribute to the health landscape of Tanzania Dar es Salaam. I am confident that with your support, this scholarship will be the catalyst enabling me to fulfill this commitment and make a measurable impact on public health in one of Africa’s most important cities.</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Current Affiliation/University, e.g., "MSc Candidate, Department of Epidemiology &amp; Biostatistics, University of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Dar es Salaam, Tanzania</dc:title>
  <dc:creator/>
  <dc:language>en</dc:language>
  <cp:keywords/>
  <dcterms:created xsi:type="dcterms:W3CDTF">2026-07-24T16:03:17Z</dcterms:created>
  <dcterms:modified xsi:type="dcterms:W3CDTF">2026-07-24T16:03:17Z</dcterms:modified>
</cp:coreProperties>
</file>

<file path=docProps/custom.xml><?xml version="1.0" encoding="utf-8"?>
<Properties xmlns="http://schemas.openxmlformats.org/officeDocument/2006/custom-properties" xmlns:vt="http://schemas.openxmlformats.org/officeDocument/2006/docPropsVTypes"/>
</file>